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havioural variabilit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proximate entrop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effici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0, 0.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1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5, 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7, 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8, 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5, 0.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3, 0.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6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Session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7,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15, 0.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ma (subjec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8, 0.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2, 0.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6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 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89, .5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29, .4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485, .5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67, .4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For ordinal models, the leave one out (LOO) R² and R² may not be accurate since the outcome is treated as a continuous variable. The carry-over effect can be assessed form the interaction between session and stimulation. ER~dir~ indicates the evidence ratio that the effect is in the *b* specified direction. *p*~dir~ indicates the probability that the effect is in the *b* specified direction. 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\* *p*~dir~ &gt; 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8:43:34Z</dcterms:created>
  <dcterms:modified xsi:type="dcterms:W3CDTF">2025-05-05T18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